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D6C79D" w14:textId="77777777" w:rsidR="00773606" w:rsidRPr="00FE02D2" w:rsidRDefault="005341B5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2</w:t>
      </w:r>
      <w:r w:rsidR="00773606" w:rsidRPr="00FE02D2">
        <w:rPr>
          <w:b/>
          <w:sz w:val="28"/>
          <w:szCs w:val="28"/>
        </w:rPr>
        <w:t xml:space="preserve"> – </w:t>
      </w:r>
      <w:r>
        <w:rPr>
          <w:b/>
          <w:sz w:val="28"/>
          <w:szCs w:val="28"/>
        </w:rPr>
        <w:t>Algorithm Analysis</w:t>
      </w:r>
    </w:p>
    <w:p w14:paraId="64B4BB9B" w14:textId="77777777" w:rsidR="00773606" w:rsidRDefault="00773606" w:rsidP="00773606">
      <w:pPr>
        <w:rPr>
          <w:sz w:val="24"/>
          <w:szCs w:val="24"/>
        </w:rPr>
      </w:pPr>
    </w:p>
    <w:p w14:paraId="71514629" w14:textId="77777777" w:rsidR="00773606" w:rsidRPr="002B357C" w:rsidRDefault="00773606" w:rsidP="00773606">
      <w:pPr>
        <w:rPr>
          <w:sz w:val="24"/>
          <w:szCs w:val="24"/>
        </w:rPr>
      </w:pPr>
    </w:p>
    <w:p w14:paraId="55FD9771" w14:textId="77777777" w:rsidR="0080283C" w:rsidRDefault="00773606" w:rsidP="0080283C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</w:p>
    <w:p w14:paraId="7CA7B053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48245E08" w14:textId="1AC42DB7" w:rsidR="005341B5" w:rsidRDefault="005341B5" w:rsidP="009C033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1D9C">
        <w:rPr>
          <w:sz w:val="24"/>
          <w:szCs w:val="24"/>
        </w:rPr>
        <w:t>Give a big-Oh characterization, in terms of n, of the running time of the example1 method from Exercises class in Lesson 4 examples.</w:t>
      </w:r>
    </w:p>
    <w:p w14:paraId="1A0F410F" w14:textId="6CA352A2" w:rsidR="00914CFF" w:rsidRDefault="00A953E3" w:rsidP="00914CFF">
      <w:pPr>
        <w:pStyle w:val="ListParagraph"/>
        <w:autoSpaceDE w:val="0"/>
        <w:autoSpaceDN w:val="0"/>
        <w:adjustRightInd w:val="0"/>
        <w:rPr>
          <w:rFonts w:ascii="Consolas" w:hAnsi="Consolas" w:cs="Consolas"/>
          <w:b/>
          <w:bCs/>
          <w:color w:val="7F0055"/>
          <w:lang w:val="en-CA"/>
        </w:rPr>
      </w:pPr>
      <w:r>
        <w:rPr>
          <w:noProof/>
        </w:rPr>
        <w:drawing>
          <wp:inline distT="0" distB="0" distL="0" distR="0" wp14:anchorId="50A5F81A" wp14:editId="319D76F0">
            <wp:extent cx="3574085" cy="93726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83886" cy="939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79911" w14:textId="35914A85" w:rsidR="00405BF0" w:rsidRDefault="00914CFF" w:rsidP="00914CFF">
      <w:pPr>
        <w:ind w:left="720"/>
        <w:rPr>
          <w:sz w:val="24"/>
          <w:szCs w:val="24"/>
        </w:rPr>
      </w:pPr>
      <w:r>
        <w:rPr>
          <w:sz w:val="24"/>
          <w:szCs w:val="24"/>
        </w:rPr>
        <w:t>Ans: O(n)</w:t>
      </w:r>
    </w:p>
    <w:p w14:paraId="21E4A669" w14:textId="324609F0" w:rsidR="00914CFF" w:rsidRDefault="00B2275E" w:rsidP="00914CFF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Running time depends on the size of </w:t>
      </w:r>
      <w:proofErr w:type="spellStart"/>
      <w:proofErr w:type="gramStart"/>
      <w:r w:rsidR="006B3327">
        <w:rPr>
          <w:sz w:val="24"/>
          <w:szCs w:val="24"/>
        </w:rPr>
        <w:t>arr</w:t>
      </w:r>
      <w:proofErr w:type="spellEnd"/>
      <w:r>
        <w:rPr>
          <w:sz w:val="24"/>
          <w:szCs w:val="24"/>
        </w:rPr>
        <w:t>[</w:t>
      </w:r>
      <w:proofErr w:type="gramEnd"/>
      <w:r>
        <w:rPr>
          <w:sz w:val="24"/>
          <w:szCs w:val="24"/>
        </w:rPr>
        <w:t xml:space="preserve">] array, which is n. </w:t>
      </w:r>
      <w:r w:rsidR="006B3327">
        <w:rPr>
          <w:sz w:val="24"/>
          <w:szCs w:val="24"/>
        </w:rPr>
        <w:t xml:space="preserve">The loop is executed </w:t>
      </w:r>
      <w:r w:rsidR="005465CD">
        <w:rPr>
          <w:sz w:val="24"/>
          <w:szCs w:val="24"/>
        </w:rPr>
        <w:t xml:space="preserve">once for each element of </w:t>
      </w:r>
      <w:proofErr w:type="spellStart"/>
      <w:r w:rsidR="005465CD">
        <w:rPr>
          <w:sz w:val="24"/>
          <w:szCs w:val="24"/>
        </w:rPr>
        <w:t>arr</w:t>
      </w:r>
      <w:proofErr w:type="spellEnd"/>
      <w:r w:rsidR="005465CD">
        <w:rPr>
          <w:sz w:val="24"/>
          <w:szCs w:val="24"/>
        </w:rPr>
        <w:t xml:space="preserve"> </w:t>
      </w:r>
      <w:bookmarkStart w:id="0" w:name="_GoBack"/>
      <w:bookmarkEnd w:id="0"/>
      <w:r w:rsidR="006B3327">
        <w:rPr>
          <w:sz w:val="24"/>
          <w:szCs w:val="24"/>
        </w:rPr>
        <w:t xml:space="preserve">until the end of </w:t>
      </w:r>
      <w:proofErr w:type="spellStart"/>
      <w:r w:rsidR="006B3327">
        <w:rPr>
          <w:sz w:val="24"/>
          <w:szCs w:val="24"/>
        </w:rPr>
        <w:t>arr</w:t>
      </w:r>
      <w:proofErr w:type="spellEnd"/>
      <w:r w:rsidR="006B3327">
        <w:rPr>
          <w:sz w:val="24"/>
          <w:szCs w:val="24"/>
        </w:rPr>
        <w:t xml:space="preserve"> is reached. Hence running time increases linearly to the number of elements in arr.</w:t>
      </w:r>
    </w:p>
    <w:p w14:paraId="7614FFBE" w14:textId="77777777" w:rsidR="00914CFF" w:rsidRPr="00405BF0" w:rsidRDefault="00914CFF" w:rsidP="00914CFF">
      <w:pPr>
        <w:ind w:left="720"/>
        <w:rPr>
          <w:sz w:val="24"/>
          <w:szCs w:val="24"/>
        </w:rPr>
      </w:pPr>
    </w:p>
    <w:p w14:paraId="363838BE" w14:textId="0C2EA284" w:rsidR="005341B5" w:rsidRDefault="005341B5" w:rsidP="009C033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1D9C">
        <w:rPr>
          <w:sz w:val="24"/>
          <w:szCs w:val="24"/>
        </w:rPr>
        <w:t>Give a big-Oh characterization, in terms of n, of the running time of the example2 method from Exercises class in Lesson 4 examples.</w:t>
      </w:r>
    </w:p>
    <w:p w14:paraId="741D4CBC" w14:textId="579E33EC" w:rsidR="003E1C97" w:rsidRDefault="00A953E3" w:rsidP="003E1C97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6B3ABF52" wp14:editId="2E29F349">
            <wp:extent cx="4201414" cy="95250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39989" cy="96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FA8E9" w14:textId="7224C9D1" w:rsidR="003E1C97" w:rsidRDefault="003E1C97" w:rsidP="003E1C97">
      <w:pPr>
        <w:pStyle w:val="ListParagraph"/>
        <w:rPr>
          <w:sz w:val="24"/>
          <w:szCs w:val="24"/>
        </w:rPr>
      </w:pPr>
    </w:p>
    <w:p w14:paraId="085F4CA4" w14:textId="53317C34" w:rsidR="003E1C97" w:rsidRDefault="003E1C97" w:rsidP="003E1C97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Ans: O(n)</w:t>
      </w:r>
    </w:p>
    <w:p w14:paraId="2C76BED2" w14:textId="3F98A417" w:rsidR="003E1C97" w:rsidRDefault="003E1C97" w:rsidP="003E1C97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Running time is linear and is dependent on the size of </w:t>
      </w:r>
      <w:proofErr w:type="spellStart"/>
      <w:proofErr w:type="gramStart"/>
      <w:r w:rsidR="007F18B7">
        <w:rPr>
          <w:sz w:val="24"/>
          <w:szCs w:val="24"/>
        </w:rPr>
        <w:t>arr</w:t>
      </w:r>
      <w:proofErr w:type="spellEnd"/>
      <w:r>
        <w:rPr>
          <w:sz w:val="24"/>
          <w:szCs w:val="24"/>
        </w:rPr>
        <w:t>[</w:t>
      </w:r>
      <w:proofErr w:type="gramEnd"/>
      <w:r>
        <w:rPr>
          <w:sz w:val="24"/>
          <w:szCs w:val="24"/>
        </w:rPr>
        <w:t xml:space="preserve">]. </w:t>
      </w:r>
      <w:r w:rsidR="007F18B7">
        <w:rPr>
          <w:sz w:val="24"/>
          <w:szCs w:val="24"/>
        </w:rPr>
        <w:t>There is an increment of 2 meaning running time would be n/2, which is still linear to the number of elements in arr. Hence linear running time.</w:t>
      </w:r>
    </w:p>
    <w:p w14:paraId="2A847811" w14:textId="77777777" w:rsidR="00C57DAA" w:rsidRPr="00ED1D9C" w:rsidRDefault="00C57DAA" w:rsidP="003E1C97">
      <w:pPr>
        <w:pStyle w:val="ListParagraph"/>
        <w:rPr>
          <w:sz w:val="24"/>
          <w:szCs w:val="24"/>
        </w:rPr>
      </w:pPr>
    </w:p>
    <w:p w14:paraId="25E590B7" w14:textId="36FEE9B6" w:rsidR="005341B5" w:rsidRDefault="005341B5" w:rsidP="009C033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1D9C">
        <w:rPr>
          <w:sz w:val="24"/>
          <w:szCs w:val="24"/>
        </w:rPr>
        <w:t>Give a big-Oh characterization, in terms of n, of the running time of the example3 method from Exercises class in Lesson 4 examples.</w:t>
      </w:r>
    </w:p>
    <w:p w14:paraId="6C58B42B" w14:textId="6A3C4E4F" w:rsidR="00C57DAA" w:rsidRDefault="00A953E3" w:rsidP="00C57DAA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26951D78" wp14:editId="0770A551">
            <wp:extent cx="3959187" cy="114300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65104" cy="1144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C46E1" w14:textId="0E3EF413" w:rsidR="00C57DAA" w:rsidRDefault="00C57DAA" w:rsidP="00C57DAA">
      <w:pPr>
        <w:pStyle w:val="ListParagraph"/>
        <w:rPr>
          <w:sz w:val="24"/>
          <w:szCs w:val="24"/>
        </w:rPr>
      </w:pPr>
    </w:p>
    <w:p w14:paraId="20263B9F" w14:textId="7BC8FA05" w:rsidR="00C57DAA" w:rsidRDefault="00C57DAA" w:rsidP="00C57DAA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Ans: O(n^</w:t>
      </w:r>
      <w:r w:rsidR="00E400F5">
        <w:rPr>
          <w:sz w:val="24"/>
          <w:szCs w:val="24"/>
        </w:rPr>
        <w:t>2</w:t>
      </w:r>
      <w:r>
        <w:rPr>
          <w:sz w:val="24"/>
          <w:szCs w:val="24"/>
        </w:rPr>
        <w:t>)</w:t>
      </w:r>
    </w:p>
    <w:p w14:paraId="0F52E6EB" w14:textId="04D70558" w:rsidR="00AA77A1" w:rsidRDefault="00AA77A1" w:rsidP="00C57DAA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For any given number of elements in </w:t>
      </w:r>
      <w:proofErr w:type="spellStart"/>
      <w:proofErr w:type="gramStart"/>
      <w:r>
        <w:rPr>
          <w:sz w:val="24"/>
          <w:szCs w:val="24"/>
        </w:rPr>
        <w:t>arr</w:t>
      </w:r>
      <w:proofErr w:type="spellEnd"/>
      <w:r>
        <w:rPr>
          <w:sz w:val="24"/>
          <w:szCs w:val="24"/>
        </w:rPr>
        <w:t>[</w:t>
      </w:r>
      <w:proofErr w:type="gramEnd"/>
      <w:r>
        <w:rPr>
          <w:sz w:val="24"/>
          <w:szCs w:val="24"/>
        </w:rPr>
        <w:t>], 2 loops execute, hence running time is quadratic.</w:t>
      </w:r>
    </w:p>
    <w:p w14:paraId="0A984B44" w14:textId="77777777" w:rsidR="00942987" w:rsidRPr="00ED1D9C" w:rsidRDefault="00942987" w:rsidP="00C57DAA">
      <w:pPr>
        <w:pStyle w:val="ListParagraph"/>
        <w:rPr>
          <w:sz w:val="24"/>
          <w:szCs w:val="24"/>
        </w:rPr>
      </w:pPr>
    </w:p>
    <w:p w14:paraId="72ED7F17" w14:textId="013F6ABD" w:rsidR="005341B5" w:rsidRDefault="00DC7381" w:rsidP="009C033F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DF1E263" wp14:editId="6ADB7C4E">
            <wp:simplePos x="0" y="0"/>
            <wp:positionH relativeFrom="column">
              <wp:posOffset>487680</wp:posOffset>
            </wp:positionH>
            <wp:positionV relativeFrom="paragraph">
              <wp:posOffset>274320</wp:posOffset>
            </wp:positionV>
            <wp:extent cx="3672840" cy="1273855"/>
            <wp:effectExtent l="0" t="0" r="3810" b="254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2840" cy="1273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341B5" w:rsidRPr="00ED1D9C">
        <w:rPr>
          <w:sz w:val="24"/>
          <w:szCs w:val="24"/>
        </w:rPr>
        <w:t>Give a big-Oh characterization, in terms of n, of the running time of the example4 method from Exercises class in Lesson 4 examples.</w:t>
      </w:r>
    </w:p>
    <w:p w14:paraId="5BB02AB2" w14:textId="71A27A6C" w:rsidR="00E400F5" w:rsidRDefault="00E400F5" w:rsidP="00A953E3">
      <w:pPr>
        <w:pStyle w:val="ListParagraph"/>
        <w:rPr>
          <w:sz w:val="24"/>
          <w:szCs w:val="24"/>
        </w:rPr>
      </w:pPr>
    </w:p>
    <w:p w14:paraId="3AA1384B" w14:textId="77777777" w:rsidR="00E400F5" w:rsidRPr="00E400F5" w:rsidRDefault="00E400F5" w:rsidP="00E400F5"/>
    <w:p w14:paraId="5A58D0FF" w14:textId="77777777" w:rsidR="00E400F5" w:rsidRPr="00E400F5" w:rsidRDefault="00E400F5" w:rsidP="00E400F5"/>
    <w:p w14:paraId="707988F0" w14:textId="77777777" w:rsidR="00DC7381" w:rsidRDefault="00E400F5" w:rsidP="00E400F5">
      <w:pPr>
        <w:pStyle w:val="ListParagraph"/>
        <w:ind w:firstLine="720"/>
        <w:rPr>
          <w:sz w:val="24"/>
          <w:szCs w:val="24"/>
        </w:rPr>
      </w:pPr>
      <w:r>
        <w:rPr>
          <w:sz w:val="24"/>
          <w:szCs w:val="24"/>
        </w:rPr>
        <w:lastRenderedPageBreak/>
        <w:br w:type="textWrapping" w:clear="all"/>
      </w:r>
    </w:p>
    <w:p w14:paraId="3EA36172" w14:textId="6D21CE07" w:rsidR="00A953E3" w:rsidRDefault="00E400F5" w:rsidP="00DC7381">
      <w:pPr>
        <w:ind w:firstLine="720"/>
        <w:rPr>
          <w:sz w:val="24"/>
          <w:szCs w:val="24"/>
        </w:rPr>
      </w:pPr>
      <w:r w:rsidRPr="00DC7381">
        <w:rPr>
          <w:sz w:val="24"/>
          <w:szCs w:val="24"/>
        </w:rPr>
        <w:t>Ans: O(n)</w:t>
      </w:r>
    </w:p>
    <w:p w14:paraId="44E9D6AF" w14:textId="24DFE4B7" w:rsidR="00DC7381" w:rsidRPr="00DC7381" w:rsidRDefault="00DC7381" w:rsidP="00DC7381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Running time is linear to the </w:t>
      </w:r>
      <w:proofErr w:type="spellStart"/>
      <w:proofErr w:type="gramStart"/>
      <w:r>
        <w:rPr>
          <w:sz w:val="24"/>
          <w:szCs w:val="24"/>
        </w:rPr>
        <w:t>arr</w:t>
      </w:r>
      <w:proofErr w:type="spellEnd"/>
      <w:r>
        <w:rPr>
          <w:sz w:val="24"/>
          <w:szCs w:val="24"/>
        </w:rPr>
        <w:t>[</w:t>
      </w:r>
      <w:proofErr w:type="gramEnd"/>
      <w:r>
        <w:rPr>
          <w:sz w:val="24"/>
          <w:szCs w:val="24"/>
        </w:rPr>
        <w:t>] size as loop executes once for each array element.</w:t>
      </w:r>
    </w:p>
    <w:p w14:paraId="0199C0FA" w14:textId="77777777" w:rsidR="00E400F5" w:rsidRPr="00ED1D9C" w:rsidRDefault="00E400F5" w:rsidP="00E400F5">
      <w:pPr>
        <w:pStyle w:val="ListParagraph"/>
        <w:ind w:firstLine="720"/>
        <w:rPr>
          <w:sz w:val="24"/>
          <w:szCs w:val="24"/>
        </w:rPr>
      </w:pPr>
    </w:p>
    <w:p w14:paraId="1C31818E" w14:textId="14AB7BE4" w:rsidR="00366944" w:rsidRPr="00A953E3" w:rsidRDefault="005341B5" w:rsidP="009C033F">
      <w:pPr>
        <w:pStyle w:val="ListParagraph"/>
        <w:numPr>
          <w:ilvl w:val="0"/>
          <w:numId w:val="2"/>
        </w:numPr>
        <w:rPr>
          <w:sz w:val="24"/>
        </w:rPr>
      </w:pPr>
      <w:r w:rsidRPr="00ED1D9C">
        <w:rPr>
          <w:sz w:val="24"/>
          <w:szCs w:val="24"/>
        </w:rPr>
        <w:t>Give a big-Oh characterization, in terms of n, of the running time of the example5 method from Exercises class in Lesson 4 examples.</w:t>
      </w:r>
    </w:p>
    <w:p w14:paraId="11BC977F" w14:textId="305186FC" w:rsidR="00A953E3" w:rsidRPr="00366944" w:rsidRDefault="00A953E3" w:rsidP="00A953E3">
      <w:pPr>
        <w:pStyle w:val="ListParagraph"/>
        <w:rPr>
          <w:sz w:val="24"/>
        </w:rPr>
      </w:pPr>
      <w:r>
        <w:rPr>
          <w:noProof/>
        </w:rPr>
        <w:drawing>
          <wp:inline distT="0" distB="0" distL="0" distR="0" wp14:anchorId="42B4446B" wp14:editId="256ABE8B">
            <wp:extent cx="4404360" cy="1344836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26675" cy="135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3E327" w14:textId="2C6589D2" w:rsidR="00366944" w:rsidRDefault="00366944" w:rsidP="00366944">
      <w:pPr>
        <w:rPr>
          <w:sz w:val="24"/>
        </w:rPr>
      </w:pPr>
    </w:p>
    <w:p w14:paraId="4E650632" w14:textId="3CA1B476" w:rsidR="00A953E3" w:rsidRDefault="00E400F5" w:rsidP="00574A24">
      <w:pPr>
        <w:ind w:firstLine="720"/>
        <w:rPr>
          <w:sz w:val="24"/>
        </w:rPr>
      </w:pPr>
      <w:r>
        <w:rPr>
          <w:sz w:val="24"/>
        </w:rPr>
        <w:t>Ans: O(n^3)</w:t>
      </w:r>
    </w:p>
    <w:p w14:paraId="2294D841" w14:textId="77777777" w:rsidR="00E400F5" w:rsidRDefault="00E400F5" w:rsidP="00366944">
      <w:pPr>
        <w:rPr>
          <w:sz w:val="24"/>
        </w:rPr>
      </w:pPr>
    </w:p>
    <w:p w14:paraId="156B9B62" w14:textId="0C3393C2" w:rsidR="00636209" w:rsidRPr="00206614" w:rsidRDefault="00BF6743" w:rsidP="00206614">
      <w:pPr>
        <w:ind w:left="720"/>
        <w:rPr>
          <w:sz w:val="24"/>
        </w:rPr>
      </w:pPr>
      <w:r>
        <w:rPr>
          <w:sz w:val="24"/>
        </w:rPr>
        <w:t xml:space="preserve">For a given number of elements in first[] array, 3 loops execute, hence running time is cubic. </w:t>
      </w:r>
    </w:p>
    <w:sectPr w:rsidR="00636209" w:rsidRPr="00206614" w:rsidSect="00971B70">
      <w:pgSz w:w="12240" w:h="15840"/>
      <w:pgMar w:top="709" w:right="1440" w:bottom="426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FB09B2" w14:textId="77777777" w:rsidR="00A6347B" w:rsidRDefault="00A6347B">
      <w:r>
        <w:separator/>
      </w:r>
    </w:p>
  </w:endnote>
  <w:endnote w:type="continuationSeparator" w:id="0">
    <w:p w14:paraId="55AFFB26" w14:textId="77777777" w:rsidR="00A6347B" w:rsidRDefault="00A634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3D3DE1" w14:textId="77777777" w:rsidR="00A6347B" w:rsidRDefault="00A6347B">
      <w:r>
        <w:separator/>
      </w:r>
    </w:p>
  </w:footnote>
  <w:footnote w:type="continuationSeparator" w:id="0">
    <w:p w14:paraId="236D6E19" w14:textId="77777777" w:rsidR="00A6347B" w:rsidRDefault="00A634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rwUAwPb+lywAAAA="/>
  </w:docVars>
  <w:rsids>
    <w:rsidRoot w:val="00FB4933"/>
    <w:rsid w:val="00013964"/>
    <w:rsid w:val="00022A82"/>
    <w:rsid w:val="000350FA"/>
    <w:rsid w:val="000352F3"/>
    <w:rsid w:val="00044C9A"/>
    <w:rsid w:val="00046EDA"/>
    <w:rsid w:val="00051D22"/>
    <w:rsid w:val="00064CC4"/>
    <w:rsid w:val="00096726"/>
    <w:rsid w:val="000B0AFE"/>
    <w:rsid w:val="000C3C50"/>
    <w:rsid w:val="000D44D9"/>
    <w:rsid w:val="000D50C0"/>
    <w:rsid w:val="000D516D"/>
    <w:rsid w:val="000F5F9A"/>
    <w:rsid w:val="00117C7A"/>
    <w:rsid w:val="001270AB"/>
    <w:rsid w:val="00134E06"/>
    <w:rsid w:val="0014387A"/>
    <w:rsid w:val="00147A01"/>
    <w:rsid w:val="001522B4"/>
    <w:rsid w:val="00167A6C"/>
    <w:rsid w:val="0019349B"/>
    <w:rsid w:val="001956FA"/>
    <w:rsid w:val="001A0DB4"/>
    <w:rsid w:val="001A2BE1"/>
    <w:rsid w:val="001A339A"/>
    <w:rsid w:val="001B2A44"/>
    <w:rsid w:val="002064C5"/>
    <w:rsid w:val="00206614"/>
    <w:rsid w:val="002129FF"/>
    <w:rsid w:val="00240AB3"/>
    <w:rsid w:val="002449B1"/>
    <w:rsid w:val="00261691"/>
    <w:rsid w:val="00271F38"/>
    <w:rsid w:val="002758C8"/>
    <w:rsid w:val="00280B97"/>
    <w:rsid w:val="00281700"/>
    <w:rsid w:val="00281B09"/>
    <w:rsid w:val="00291174"/>
    <w:rsid w:val="002A0140"/>
    <w:rsid w:val="002B0459"/>
    <w:rsid w:val="002C0B05"/>
    <w:rsid w:val="002C0B10"/>
    <w:rsid w:val="002D04FF"/>
    <w:rsid w:val="002E18C5"/>
    <w:rsid w:val="002F14FF"/>
    <w:rsid w:val="00310083"/>
    <w:rsid w:val="003160C9"/>
    <w:rsid w:val="0031796A"/>
    <w:rsid w:val="00366944"/>
    <w:rsid w:val="003725B3"/>
    <w:rsid w:val="00381107"/>
    <w:rsid w:val="003842C3"/>
    <w:rsid w:val="00385618"/>
    <w:rsid w:val="00390356"/>
    <w:rsid w:val="003944C1"/>
    <w:rsid w:val="00396838"/>
    <w:rsid w:val="003A0BE0"/>
    <w:rsid w:val="003D7EA7"/>
    <w:rsid w:val="003E1C97"/>
    <w:rsid w:val="003E71AB"/>
    <w:rsid w:val="003F0FCB"/>
    <w:rsid w:val="00405BF0"/>
    <w:rsid w:val="0045759F"/>
    <w:rsid w:val="00462108"/>
    <w:rsid w:val="00466E6D"/>
    <w:rsid w:val="00470C23"/>
    <w:rsid w:val="004735BD"/>
    <w:rsid w:val="004813FF"/>
    <w:rsid w:val="00487787"/>
    <w:rsid w:val="00490989"/>
    <w:rsid w:val="0049349F"/>
    <w:rsid w:val="004C01C6"/>
    <w:rsid w:val="004C0FDE"/>
    <w:rsid w:val="004C1E44"/>
    <w:rsid w:val="004D456C"/>
    <w:rsid w:val="004E12D4"/>
    <w:rsid w:val="004E19A9"/>
    <w:rsid w:val="00501FE0"/>
    <w:rsid w:val="005046C9"/>
    <w:rsid w:val="00521C25"/>
    <w:rsid w:val="00524A7D"/>
    <w:rsid w:val="005341B5"/>
    <w:rsid w:val="00544AFB"/>
    <w:rsid w:val="005465CD"/>
    <w:rsid w:val="00552841"/>
    <w:rsid w:val="00561A7C"/>
    <w:rsid w:val="005662DC"/>
    <w:rsid w:val="00570193"/>
    <w:rsid w:val="00574A24"/>
    <w:rsid w:val="0057760A"/>
    <w:rsid w:val="00583927"/>
    <w:rsid w:val="00587D41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209"/>
    <w:rsid w:val="0063779B"/>
    <w:rsid w:val="00643240"/>
    <w:rsid w:val="00650000"/>
    <w:rsid w:val="00655BCB"/>
    <w:rsid w:val="00656DF6"/>
    <w:rsid w:val="00671132"/>
    <w:rsid w:val="00680348"/>
    <w:rsid w:val="00685DA2"/>
    <w:rsid w:val="00690A56"/>
    <w:rsid w:val="00693554"/>
    <w:rsid w:val="006A1CCD"/>
    <w:rsid w:val="006A701A"/>
    <w:rsid w:val="006B3327"/>
    <w:rsid w:val="006B4D06"/>
    <w:rsid w:val="006D01C7"/>
    <w:rsid w:val="006D186D"/>
    <w:rsid w:val="006D1C0D"/>
    <w:rsid w:val="006E3905"/>
    <w:rsid w:val="006E47E4"/>
    <w:rsid w:val="00714FE0"/>
    <w:rsid w:val="00725D22"/>
    <w:rsid w:val="007341A2"/>
    <w:rsid w:val="00740D17"/>
    <w:rsid w:val="00742BC8"/>
    <w:rsid w:val="00743C11"/>
    <w:rsid w:val="0074515E"/>
    <w:rsid w:val="007455E4"/>
    <w:rsid w:val="00746025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C67C4"/>
    <w:rsid w:val="007D1AE4"/>
    <w:rsid w:val="007F18B7"/>
    <w:rsid w:val="0080283C"/>
    <w:rsid w:val="00802CDC"/>
    <w:rsid w:val="0080625F"/>
    <w:rsid w:val="00814614"/>
    <w:rsid w:val="0083383E"/>
    <w:rsid w:val="008349DA"/>
    <w:rsid w:val="00843C85"/>
    <w:rsid w:val="00867437"/>
    <w:rsid w:val="008725C4"/>
    <w:rsid w:val="00893BC8"/>
    <w:rsid w:val="008A2FA2"/>
    <w:rsid w:val="008B4864"/>
    <w:rsid w:val="008B554F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4CFF"/>
    <w:rsid w:val="00917A39"/>
    <w:rsid w:val="00923A92"/>
    <w:rsid w:val="00932DEA"/>
    <w:rsid w:val="00942987"/>
    <w:rsid w:val="00942AF3"/>
    <w:rsid w:val="00945D18"/>
    <w:rsid w:val="00951BFC"/>
    <w:rsid w:val="009576D4"/>
    <w:rsid w:val="00971B70"/>
    <w:rsid w:val="009722E0"/>
    <w:rsid w:val="00972D71"/>
    <w:rsid w:val="009840B8"/>
    <w:rsid w:val="009928A2"/>
    <w:rsid w:val="009934F7"/>
    <w:rsid w:val="0099559A"/>
    <w:rsid w:val="009A120E"/>
    <w:rsid w:val="009C033F"/>
    <w:rsid w:val="009C52C8"/>
    <w:rsid w:val="009E62C8"/>
    <w:rsid w:val="009F0FB6"/>
    <w:rsid w:val="009F1DBA"/>
    <w:rsid w:val="00A06F0A"/>
    <w:rsid w:val="00A22860"/>
    <w:rsid w:val="00A4136A"/>
    <w:rsid w:val="00A6347B"/>
    <w:rsid w:val="00A72569"/>
    <w:rsid w:val="00A902C0"/>
    <w:rsid w:val="00A953E3"/>
    <w:rsid w:val="00AA0440"/>
    <w:rsid w:val="00AA3FE2"/>
    <w:rsid w:val="00AA439C"/>
    <w:rsid w:val="00AA59A1"/>
    <w:rsid w:val="00AA77A1"/>
    <w:rsid w:val="00AB4FF8"/>
    <w:rsid w:val="00AB5A4F"/>
    <w:rsid w:val="00AC0C2A"/>
    <w:rsid w:val="00AC5963"/>
    <w:rsid w:val="00AD15F8"/>
    <w:rsid w:val="00AD408C"/>
    <w:rsid w:val="00AD6BEC"/>
    <w:rsid w:val="00AF25D2"/>
    <w:rsid w:val="00AF6DC7"/>
    <w:rsid w:val="00B010E5"/>
    <w:rsid w:val="00B01A73"/>
    <w:rsid w:val="00B057CB"/>
    <w:rsid w:val="00B06472"/>
    <w:rsid w:val="00B2275E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6744F"/>
    <w:rsid w:val="00B75F85"/>
    <w:rsid w:val="00B776B8"/>
    <w:rsid w:val="00B77C7C"/>
    <w:rsid w:val="00B77E54"/>
    <w:rsid w:val="00B84357"/>
    <w:rsid w:val="00B87B3D"/>
    <w:rsid w:val="00BA2EF7"/>
    <w:rsid w:val="00BD25B8"/>
    <w:rsid w:val="00BD3EEE"/>
    <w:rsid w:val="00BD7396"/>
    <w:rsid w:val="00BF6743"/>
    <w:rsid w:val="00BF6F84"/>
    <w:rsid w:val="00BF7C95"/>
    <w:rsid w:val="00C16C48"/>
    <w:rsid w:val="00C26040"/>
    <w:rsid w:val="00C26F42"/>
    <w:rsid w:val="00C27E6D"/>
    <w:rsid w:val="00C330C0"/>
    <w:rsid w:val="00C34086"/>
    <w:rsid w:val="00C403D7"/>
    <w:rsid w:val="00C45A7C"/>
    <w:rsid w:val="00C57DAA"/>
    <w:rsid w:val="00C62F05"/>
    <w:rsid w:val="00C728EC"/>
    <w:rsid w:val="00C73B24"/>
    <w:rsid w:val="00C818AC"/>
    <w:rsid w:val="00CB3558"/>
    <w:rsid w:val="00CC6688"/>
    <w:rsid w:val="00CD17C3"/>
    <w:rsid w:val="00CE31E5"/>
    <w:rsid w:val="00CF4604"/>
    <w:rsid w:val="00CF6942"/>
    <w:rsid w:val="00CF7B5F"/>
    <w:rsid w:val="00D120A4"/>
    <w:rsid w:val="00D15E2D"/>
    <w:rsid w:val="00D33524"/>
    <w:rsid w:val="00D33E25"/>
    <w:rsid w:val="00D340F9"/>
    <w:rsid w:val="00D340FF"/>
    <w:rsid w:val="00D61B0B"/>
    <w:rsid w:val="00D65A6F"/>
    <w:rsid w:val="00D778C2"/>
    <w:rsid w:val="00D86105"/>
    <w:rsid w:val="00D87FE6"/>
    <w:rsid w:val="00DB60F9"/>
    <w:rsid w:val="00DB6836"/>
    <w:rsid w:val="00DC7381"/>
    <w:rsid w:val="00DC7DBB"/>
    <w:rsid w:val="00DD2B69"/>
    <w:rsid w:val="00DD4E04"/>
    <w:rsid w:val="00DD4E5B"/>
    <w:rsid w:val="00DD4FAD"/>
    <w:rsid w:val="00DE6E7C"/>
    <w:rsid w:val="00DF0F24"/>
    <w:rsid w:val="00E040ED"/>
    <w:rsid w:val="00E0481A"/>
    <w:rsid w:val="00E14D2A"/>
    <w:rsid w:val="00E31571"/>
    <w:rsid w:val="00E400F5"/>
    <w:rsid w:val="00E4099F"/>
    <w:rsid w:val="00E5532E"/>
    <w:rsid w:val="00E55F96"/>
    <w:rsid w:val="00E729F5"/>
    <w:rsid w:val="00E75A1C"/>
    <w:rsid w:val="00E777A5"/>
    <w:rsid w:val="00E8024B"/>
    <w:rsid w:val="00E83380"/>
    <w:rsid w:val="00EA4BE0"/>
    <w:rsid w:val="00EC59A0"/>
    <w:rsid w:val="00EC634D"/>
    <w:rsid w:val="00ED1D9C"/>
    <w:rsid w:val="00ED5289"/>
    <w:rsid w:val="00EF0AE2"/>
    <w:rsid w:val="00EF16E5"/>
    <w:rsid w:val="00EF2779"/>
    <w:rsid w:val="00F02E2A"/>
    <w:rsid w:val="00F44743"/>
    <w:rsid w:val="00F61A8F"/>
    <w:rsid w:val="00F61C9B"/>
    <w:rsid w:val="00F6267F"/>
    <w:rsid w:val="00F652A9"/>
    <w:rsid w:val="00F65F02"/>
    <w:rsid w:val="00F67EB5"/>
    <w:rsid w:val="00F84C3D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3B21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F3BA6F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2</Pages>
  <Words>222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Harpreet Kaur</cp:lastModifiedBy>
  <cp:revision>39</cp:revision>
  <cp:lastPrinted>2015-09-16T02:19:00Z</cp:lastPrinted>
  <dcterms:created xsi:type="dcterms:W3CDTF">2018-09-22T15:20:00Z</dcterms:created>
  <dcterms:modified xsi:type="dcterms:W3CDTF">2018-10-05T14:15:00Z</dcterms:modified>
</cp:coreProperties>
</file>